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76EA" w:rsidRPr="00EE7077" w:rsidRDefault="00A276EA" w:rsidP="00EE7077">
      <w:pPr>
        <w:rPr>
          <w:rFonts w:ascii="Arial" w:hAnsi="Arial" w:cs="Arial"/>
          <w:iCs/>
          <w:color w:val="414141"/>
          <w:sz w:val="22"/>
          <w:szCs w:val="22"/>
          <w:shd w:val="clear" w:color="auto" w:fill="FFFFFF"/>
        </w:rPr>
      </w:pP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E7077" w:rsidRPr="00EE7077" w:rsidRDefault="003955D3" w:rsidP="00EE7077">
      <w:pPr>
        <w:spacing w:line="276" w:lineRule="auto"/>
        <w:jc w:val="center"/>
        <w:rPr>
          <w:rFonts w:ascii="Arial" w:hAnsi="Arial" w:cs="Arial"/>
          <w:b/>
          <w:color w:val="4F81BD" w:themeColor="accent1"/>
          <w:sz w:val="22"/>
          <w:szCs w:val="22"/>
        </w:rPr>
      </w:pPr>
      <w:r w:rsidRPr="00EE7077">
        <w:rPr>
          <w:rFonts w:ascii="Arial" w:hAnsi="Arial" w:cs="Arial"/>
          <w:b/>
          <w:color w:val="4F81BD" w:themeColor="accent1"/>
          <w:sz w:val="22"/>
          <w:szCs w:val="22"/>
        </w:rPr>
        <w:t>K</w:t>
      </w:r>
      <w:r w:rsidR="008A47A1" w:rsidRPr="00EE7077">
        <w:rPr>
          <w:rFonts w:ascii="Arial" w:hAnsi="Arial" w:cs="Arial"/>
          <w:b/>
          <w:color w:val="4F81BD" w:themeColor="accent1"/>
          <w:sz w:val="22"/>
          <w:szCs w:val="22"/>
        </w:rPr>
        <w:t xml:space="preserve">URS INSTRUKTORA UNIHOKEJA </w:t>
      </w:r>
    </w:p>
    <w:p w:rsidR="008A47A1" w:rsidRPr="00EE7077" w:rsidRDefault="008A47A1" w:rsidP="00EE7077">
      <w:pPr>
        <w:spacing w:line="276" w:lineRule="auto"/>
        <w:jc w:val="center"/>
        <w:rPr>
          <w:rFonts w:ascii="Arial" w:hAnsi="Arial" w:cs="Arial"/>
          <w:b/>
          <w:color w:val="4F81BD" w:themeColor="accent1"/>
          <w:sz w:val="22"/>
          <w:szCs w:val="22"/>
          <w:u w:val="single"/>
        </w:rPr>
      </w:pPr>
      <w:r w:rsidRPr="00EE7077">
        <w:rPr>
          <w:rFonts w:ascii="Arial" w:hAnsi="Arial" w:cs="Arial"/>
          <w:b/>
          <w:bCs/>
          <w:color w:val="4F81BD" w:themeColor="accent1"/>
          <w:sz w:val="22"/>
          <w:szCs w:val="22"/>
        </w:rPr>
        <w:t xml:space="preserve">(kategoria </w:t>
      </w:r>
      <w:r w:rsidR="00EE7077">
        <w:rPr>
          <w:rFonts w:ascii="Arial" w:hAnsi="Arial" w:cs="Arial"/>
          <w:b/>
          <w:bCs/>
          <w:color w:val="4F81BD" w:themeColor="accent1"/>
          <w:sz w:val="22"/>
          <w:szCs w:val="22"/>
        </w:rPr>
        <w:t>C)</w:t>
      </w: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EE7077">
        <w:rPr>
          <w:rFonts w:ascii="Arial" w:hAnsi="Arial" w:cs="Arial"/>
          <w:b/>
          <w:sz w:val="22"/>
          <w:szCs w:val="22"/>
        </w:rPr>
        <w:t>Termin:   - 21-27.06.2021</w:t>
      </w: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EE7077">
        <w:rPr>
          <w:rFonts w:ascii="Arial" w:hAnsi="Arial" w:cs="Arial"/>
          <w:b/>
          <w:sz w:val="22"/>
          <w:szCs w:val="22"/>
        </w:rPr>
        <w:tab/>
        <w:t xml:space="preserve">     - część on line 21-25.06.2021</w:t>
      </w: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EE7077">
        <w:rPr>
          <w:rFonts w:ascii="Arial" w:hAnsi="Arial" w:cs="Arial"/>
          <w:b/>
          <w:sz w:val="22"/>
          <w:szCs w:val="22"/>
        </w:rPr>
        <w:tab/>
        <w:t xml:space="preserve">     - część praktyczna 26-27.06.2021 </w:t>
      </w: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:rsidR="008A47A1" w:rsidRPr="00EE7077" w:rsidRDefault="00EE7077" w:rsidP="00EE7077">
      <w:pPr>
        <w:spacing w:line="276" w:lineRule="auto"/>
        <w:ind w:left="993" w:hanging="993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Miejsce: </w:t>
      </w:r>
      <w:r w:rsidR="008A47A1" w:rsidRPr="00EE7077">
        <w:rPr>
          <w:rFonts w:ascii="Arial" w:hAnsi="Arial" w:cs="Arial"/>
          <w:sz w:val="22"/>
          <w:szCs w:val="22"/>
        </w:rPr>
        <w:t>część praktyczna odbędzie się w hali sportowej przy Szkole</w:t>
      </w:r>
      <w:r w:rsidR="009B26E9">
        <w:rPr>
          <w:rFonts w:ascii="Arial" w:hAnsi="Arial" w:cs="Arial"/>
          <w:sz w:val="22"/>
          <w:szCs w:val="22"/>
        </w:rPr>
        <w:t xml:space="preserve"> Podstawowej w Niechanowie, </w:t>
      </w:r>
      <w:r w:rsidR="009B26E9">
        <w:rPr>
          <w:rFonts w:ascii="Arial" w:hAnsi="Arial" w:cs="Arial"/>
          <w:sz w:val="22"/>
          <w:szCs w:val="22"/>
        </w:rPr>
        <w:br/>
        <w:t>ul. Różana</w:t>
      </w:r>
      <w:r w:rsidR="008A47A1" w:rsidRPr="00EE7077">
        <w:rPr>
          <w:rFonts w:ascii="Arial" w:hAnsi="Arial" w:cs="Arial"/>
          <w:sz w:val="22"/>
          <w:szCs w:val="22"/>
        </w:rPr>
        <w:t xml:space="preserve"> 33</w:t>
      </w:r>
      <w:r w:rsidR="009B26E9">
        <w:rPr>
          <w:rFonts w:ascii="Arial" w:hAnsi="Arial" w:cs="Arial"/>
          <w:sz w:val="22"/>
          <w:szCs w:val="22"/>
        </w:rPr>
        <w:t>.</w:t>
      </w: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EE7077">
        <w:rPr>
          <w:rFonts w:ascii="Arial" w:hAnsi="Arial" w:cs="Arial"/>
          <w:b/>
          <w:sz w:val="22"/>
          <w:szCs w:val="22"/>
        </w:rPr>
        <w:t>Warunki uczestnictwa:</w:t>
      </w:r>
    </w:p>
    <w:p w:rsidR="008A47A1" w:rsidRPr="00EE7077" w:rsidRDefault="008A47A1" w:rsidP="00EE7077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dostarczenie wypełnionego formularzu zgłoszeniowego,</w:t>
      </w:r>
    </w:p>
    <w:p w:rsidR="008A47A1" w:rsidRDefault="008A47A1" w:rsidP="00EE7077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2 zdjęcia do dyplomu,</w:t>
      </w:r>
    </w:p>
    <w:p w:rsidR="00907D09" w:rsidRPr="00EE7077" w:rsidRDefault="00907D09" w:rsidP="00907D09">
      <w:pPr>
        <w:pStyle w:val="Akapitzlis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8A47A1" w:rsidRPr="00EE7077" w:rsidRDefault="008A47A1" w:rsidP="00EE7077">
      <w:pPr>
        <w:spacing w:before="120"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b/>
          <w:bCs/>
          <w:sz w:val="22"/>
          <w:szCs w:val="22"/>
        </w:rPr>
        <w:t>Wymagania - kryteria weryfikacyjne:</w:t>
      </w:r>
    </w:p>
    <w:p w:rsidR="008A47A1" w:rsidRPr="00EE7077" w:rsidRDefault="008A47A1" w:rsidP="00EE7077">
      <w:pPr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ukończone 18 lat,</w:t>
      </w:r>
    </w:p>
    <w:p w:rsidR="008A47A1" w:rsidRPr="00EE7077" w:rsidRDefault="008A47A1" w:rsidP="00EE7077">
      <w:pPr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wykształcenie min. średnie,</w:t>
      </w:r>
    </w:p>
    <w:p w:rsidR="008A47A1" w:rsidRPr="00EE7077" w:rsidRDefault="008A47A1" w:rsidP="00EE7077">
      <w:pPr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nie był (a) skazany prawomocnym wyrokiem za umyślne przestępstwo, o którym mowa w art. 46-50   w ustawie o sporcie.</w:t>
      </w:r>
    </w:p>
    <w:p w:rsidR="008A47A1" w:rsidRDefault="008A47A1" w:rsidP="00EE7077">
      <w:pPr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ukończona część ogólna -zwolnieni są absolwenci studiów wyższych (licencjackich, magisterskich i podyplomowych) kierunku wychowanie fizyczne lub sport, absolwenci części ogólnej instruktora sportu, instruktorzy sportu innych dyscyplin w podobnym wymiarze wiedzy i godzin).</w:t>
      </w:r>
    </w:p>
    <w:p w:rsidR="00907D09" w:rsidRPr="00EE7077" w:rsidRDefault="00907D09" w:rsidP="00907D09">
      <w:pPr>
        <w:spacing w:line="276" w:lineRule="auto"/>
        <w:ind w:left="720"/>
        <w:rPr>
          <w:rFonts w:ascii="Arial" w:hAnsi="Arial" w:cs="Arial"/>
          <w:sz w:val="22"/>
          <w:szCs w:val="22"/>
        </w:rPr>
      </w:pPr>
    </w:p>
    <w:p w:rsidR="008A47A1" w:rsidRPr="00EE7077" w:rsidRDefault="008A47A1" w:rsidP="00EE7077">
      <w:pPr>
        <w:spacing w:before="120"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b/>
          <w:bCs/>
          <w:sz w:val="22"/>
          <w:szCs w:val="22"/>
        </w:rPr>
        <w:t>Podstawowy kurs unihokeja</w:t>
      </w:r>
      <w:r w:rsidR="003955D3" w:rsidRPr="00EE7077">
        <w:rPr>
          <w:rFonts w:ascii="Arial" w:hAnsi="Arial" w:cs="Arial"/>
          <w:b/>
          <w:bCs/>
          <w:sz w:val="22"/>
          <w:szCs w:val="22"/>
        </w:rPr>
        <w:t xml:space="preserve"> II stopnia</w:t>
      </w:r>
      <w:r w:rsidRPr="00EE7077">
        <w:rPr>
          <w:rFonts w:ascii="Arial" w:hAnsi="Arial" w:cs="Arial"/>
          <w:b/>
          <w:bCs/>
          <w:sz w:val="22"/>
          <w:szCs w:val="22"/>
        </w:rPr>
        <w:t>:</w:t>
      </w:r>
    </w:p>
    <w:p w:rsidR="008A47A1" w:rsidRPr="00EE7077" w:rsidRDefault="008A47A1" w:rsidP="00EE7077">
      <w:pPr>
        <w:numPr>
          <w:ilvl w:val="0"/>
          <w:numId w:val="7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60</w:t>
      </w:r>
      <w:r w:rsidR="00EE7077">
        <w:rPr>
          <w:rFonts w:ascii="Arial" w:hAnsi="Arial" w:cs="Arial"/>
          <w:sz w:val="22"/>
          <w:szCs w:val="22"/>
        </w:rPr>
        <w:t xml:space="preserve"> godzin</w:t>
      </w:r>
      <w:r w:rsidRPr="00EE7077">
        <w:rPr>
          <w:rFonts w:ascii="Arial" w:hAnsi="Arial" w:cs="Arial"/>
          <w:sz w:val="22"/>
          <w:szCs w:val="22"/>
        </w:rPr>
        <w:t xml:space="preserve"> kurs wg planu przedstawionego przez PZUnihokeja,</w:t>
      </w:r>
    </w:p>
    <w:p w:rsidR="008A47A1" w:rsidRPr="00EE7077" w:rsidRDefault="008A47A1" w:rsidP="00EE7077">
      <w:pPr>
        <w:numPr>
          <w:ilvl w:val="0"/>
          <w:numId w:val="7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prowadzący: licencjonowali trenerzy i  instruktorzy unihokeja,</w:t>
      </w:r>
    </w:p>
    <w:p w:rsidR="008A47A1" w:rsidRPr="00EE7077" w:rsidRDefault="008A47A1" w:rsidP="00EE7077">
      <w:pPr>
        <w:numPr>
          <w:ilvl w:val="0"/>
          <w:numId w:val="7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 xml:space="preserve">kurs organizowany przez PZUnihokeja za zgodą Wydziału Szkolenia </w:t>
      </w:r>
    </w:p>
    <w:p w:rsidR="00EE7077" w:rsidRDefault="00EE7077" w:rsidP="00EE7077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:rsidR="008A47A1" w:rsidRPr="00EE7077" w:rsidRDefault="008A47A1" w:rsidP="00EE7077">
      <w:p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b/>
          <w:bCs/>
          <w:sz w:val="22"/>
          <w:szCs w:val="22"/>
        </w:rPr>
        <w:t>Uprawnienia:</w:t>
      </w:r>
    </w:p>
    <w:p w:rsidR="008A47A1" w:rsidRPr="00EE7077" w:rsidRDefault="008A47A1" w:rsidP="00EE7077">
      <w:pPr>
        <w:numPr>
          <w:ilvl w:val="0"/>
          <w:numId w:val="9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 xml:space="preserve">samodzielne prowadzenie treningu mającego na celu przygotowanie drużyny do rozgrywek PZUnihokeja, </w:t>
      </w:r>
    </w:p>
    <w:p w:rsidR="008A47A1" w:rsidRDefault="008A47A1" w:rsidP="00EE7077">
      <w:pPr>
        <w:numPr>
          <w:ilvl w:val="0"/>
          <w:numId w:val="9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samodzielne prowadzenie drużyn we wszystkich kategoriach wiekowych w ramach rozgrywek PZUnihokeja</w:t>
      </w:r>
    </w:p>
    <w:p w:rsidR="00907D09" w:rsidRPr="00EE7077" w:rsidRDefault="00907D09" w:rsidP="00907D09">
      <w:pPr>
        <w:spacing w:line="276" w:lineRule="auto"/>
        <w:ind w:left="720"/>
        <w:rPr>
          <w:rFonts w:ascii="Arial" w:hAnsi="Arial" w:cs="Arial"/>
          <w:sz w:val="22"/>
          <w:szCs w:val="22"/>
        </w:rPr>
      </w:pPr>
    </w:p>
    <w:p w:rsidR="008A47A1" w:rsidRPr="00EE7077" w:rsidRDefault="008A47A1" w:rsidP="00EE7077">
      <w:pPr>
        <w:spacing w:before="120"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b/>
          <w:bCs/>
          <w:sz w:val="22"/>
          <w:szCs w:val="22"/>
        </w:rPr>
        <w:t>Licencja PZUnihokeja (kategoria C):</w:t>
      </w:r>
    </w:p>
    <w:p w:rsidR="008A47A1" w:rsidRPr="00EE7077" w:rsidRDefault="008A47A1" w:rsidP="00EE7077">
      <w:pPr>
        <w:numPr>
          <w:ilvl w:val="0"/>
          <w:numId w:val="10"/>
        </w:numPr>
        <w:spacing w:line="276" w:lineRule="auto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licencja PZUnihokeja odnawialna raz na 3 lata, podczas szkoleń trenerskich.</w:t>
      </w:r>
    </w:p>
    <w:p w:rsidR="001972AE" w:rsidRDefault="001972AE" w:rsidP="00EE7077">
      <w:pPr>
        <w:spacing w:line="276" w:lineRule="auto"/>
        <w:ind w:left="720" w:hanging="720"/>
        <w:rPr>
          <w:rFonts w:ascii="Arial" w:hAnsi="Arial" w:cs="Arial"/>
          <w:b/>
          <w:sz w:val="18"/>
          <w:szCs w:val="18"/>
        </w:rPr>
      </w:pPr>
    </w:p>
    <w:p w:rsidR="00907D09" w:rsidRDefault="00907D09" w:rsidP="00EE7077">
      <w:pPr>
        <w:spacing w:line="276" w:lineRule="auto"/>
        <w:ind w:left="720" w:hanging="720"/>
        <w:rPr>
          <w:rFonts w:ascii="Arial" w:hAnsi="Arial" w:cs="Arial"/>
          <w:b/>
          <w:sz w:val="18"/>
          <w:szCs w:val="18"/>
        </w:rPr>
      </w:pPr>
    </w:p>
    <w:p w:rsidR="00907D09" w:rsidRDefault="00907D09" w:rsidP="00EE7077">
      <w:pPr>
        <w:spacing w:line="276" w:lineRule="auto"/>
        <w:ind w:left="720" w:hanging="720"/>
        <w:rPr>
          <w:rFonts w:ascii="Arial" w:hAnsi="Arial" w:cs="Arial"/>
          <w:b/>
          <w:sz w:val="18"/>
          <w:szCs w:val="18"/>
        </w:rPr>
      </w:pPr>
    </w:p>
    <w:p w:rsidR="00907D09" w:rsidRPr="00220ACF" w:rsidRDefault="00907D09" w:rsidP="00EE7077">
      <w:pPr>
        <w:spacing w:line="276" w:lineRule="auto"/>
        <w:ind w:left="720" w:hanging="720"/>
        <w:rPr>
          <w:rFonts w:ascii="Arial" w:hAnsi="Arial" w:cs="Arial"/>
          <w:b/>
          <w:sz w:val="18"/>
          <w:szCs w:val="18"/>
        </w:rPr>
      </w:pPr>
    </w:p>
    <w:p w:rsidR="009B26E9" w:rsidRPr="00EE7077" w:rsidRDefault="009B26E9" w:rsidP="009B26E9">
      <w:pPr>
        <w:spacing w:line="276" w:lineRule="auto"/>
        <w:ind w:left="720" w:hanging="720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b/>
          <w:sz w:val="22"/>
          <w:szCs w:val="22"/>
        </w:rPr>
        <w:t>Tematyka zajęć, prowadzący oraz godziny zajęć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EE7077">
        <w:rPr>
          <w:rFonts w:ascii="Arial" w:hAnsi="Arial" w:cs="Arial"/>
          <w:sz w:val="22"/>
          <w:szCs w:val="22"/>
        </w:rPr>
        <w:t>zostaną wysłane e-mailem do uczestników kursu.</w:t>
      </w:r>
    </w:p>
    <w:p w:rsidR="008A47A1" w:rsidRPr="00EE7077" w:rsidRDefault="008A47A1" w:rsidP="009B26E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sz w:val="22"/>
          <w:szCs w:val="22"/>
        </w:rPr>
        <w:t>Jednym z warunków zaliczenia części praktycznej będzie nadesłanie krótkich materiałów video dokumentujących prowadzenie przez kursanta zadanych fragmentów treningu(we własnym klubie lub na lekcjach w szkole). Dokładną tematykę i warunki techniczne tego materiału kursanci otrzymają po zakończeniu zapisów. Będą to zagadnienia z zakresu ćwiczeń przygotowujących do zajęć, oswajania z kijem i piłeczką oraz podstaw techniki indywidualnej). Ten moduł kursu będzie dokładniej omawiany podczas pierwszego dnia zajęć on line w poniedziałek i podsumowywany w czwartek.</w:t>
      </w:r>
    </w:p>
    <w:p w:rsidR="00EE7077" w:rsidRPr="00220ACF" w:rsidRDefault="00EE7077" w:rsidP="00EE7077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</w:p>
    <w:p w:rsidR="008A47A1" w:rsidRPr="00EE7077" w:rsidRDefault="008A47A1" w:rsidP="00EE707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b/>
          <w:sz w:val="22"/>
          <w:szCs w:val="22"/>
        </w:rPr>
        <w:t>Zgłoszenia:</w:t>
      </w:r>
      <w:r w:rsidRPr="00EE7077">
        <w:rPr>
          <w:rFonts w:ascii="Arial" w:hAnsi="Arial" w:cs="Arial"/>
          <w:sz w:val="22"/>
          <w:szCs w:val="22"/>
        </w:rPr>
        <w:t xml:space="preserve">  w terminie do 19 czerwca 2021 do godz. 20.00  na adres e-mail: </w:t>
      </w:r>
      <w:r w:rsidRPr="00EE7077">
        <w:rPr>
          <w:rFonts w:ascii="Arial" w:hAnsi="Arial" w:cs="Arial"/>
          <w:b/>
          <w:sz w:val="22"/>
          <w:szCs w:val="22"/>
        </w:rPr>
        <w:t>mguzynski@icloud.com</w:t>
      </w:r>
      <w:r w:rsidRPr="00EE7077">
        <w:rPr>
          <w:rFonts w:ascii="Arial" w:hAnsi="Arial" w:cs="Arial"/>
          <w:sz w:val="22"/>
          <w:szCs w:val="22"/>
        </w:rPr>
        <w:t xml:space="preserve"> </w:t>
      </w:r>
    </w:p>
    <w:p w:rsidR="001972AE" w:rsidRPr="00220ACF" w:rsidRDefault="001972AE" w:rsidP="00EE7077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="008A47A1" w:rsidRPr="00EE7077" w:rsidRDefault="008A47A1" w:rsidP="00EE7077">
      <w:pPr>
        <w:spacing w:line="276" w:lineRule="auto"/>
        <w:ind w:left="720" w:hanging="720"/>
        <w:rPr>
          <w:rFonts w:ascii="Arial" w:hAnsi="Arial" w:cs="Arial"/>
          <w:sz w:val="22"/>
          <w:szCs w:val="22"/>
        </w:rPr>
      </w:pPr>
      <w:r w:rsidRPr="00EE7077">
        <w:rPr>
          <w:rFonts w:ascii="Arial" w:hAnsi="Arial" w:cs="Arial"/>
          <w:b/>
          <w:sz w:val="22"/>
          <w:szCs w:val="22"/>
        </w:rPr>
        <w:t>Koszty</w:t>
      </w:r>
      <w:r w:rsidRPr="00EE7077">
        <w:rPr>
          <w:rFonts w:ascii="Arial" w:hAnsi="Arial" w:cs="Arial"/>
          <w:sz w:val="22"/>
          <w:szCs w:val="22"/>
        </w:rPr>
        <w:t xml:space="preserve">: </w:t>
      </w:r>
    </w:p>
    <w:p w:rsidR="008A47A1" w:rsidRPr="00EE7077" w:rsidRDefault="008A47A1" w:rsidP="00EE7077">
      <w:pPr>
        <w:pStyle w:val="Tekstpodstawowy"/>
        <w:numPr>
          <w:ilvl w:val="0"/>
          <w:numId w:val="16"/>
        </w:numPr>
        <w:spacing w:line="276" w:lineRule="auto"/>
      </w:pPr>
      <w:r w:rsidRPr="00EE7077">
        <w:t xml:space="preserve">Koszt kursu to 200 zł + 30zł za wydanie dyplomu płatne na konto do </w:t>
      </w:r>
      <w:r w:rsidRPr="00EE7077">
        <w:rPr>
          <w:b/>
        </w:rPr>
        <w:t>22 czerwca 2021 r.</w:t>
      </w:r>
    </w:p>
    <w:p w:rsidR="008A47A1" w:rsidRPr="00EE7077" w:rsidRDefault="008A47A1" w:rsidP="00EE7077">
      <w:pPr>
        <w:pStyle w:val="Tekstpodstawowy"/>
        <w:spacing w:line="276" w:lineRule="auto"/>
        <w:ind w:left="720"/>
      </w:pPr>
      <w:r w:rsidRPr="00EE7077">
        <w:t xml:space="preserve">Polski Związek Unihokeja </w:t>
      </w:r>
    </w:p>
    <w:p w:rsidR="008A47A1" w:rsidRPr="00EE7077" w:rsidRDefault="008A47A1" w:rsidP="00EE7077">
      <w:pPr>
        <w:pStyle w:val="Tekstpodstawowy"/>
        <w:spacing w:line="276" w:lineRule="auto"/>
        <w:ind w:left="720"/>
      </w:pPr>
      <w:r w:rsidRPr="00EE7077">
        <w:t>Al. Zwycięstwa 51</w:t>
      </w:r>
    </w:p>
    <w:p w:rsidR="008A47A1" w:rsidRPr="00EE7077" w:rsidRDefault="008A47A1" w:rsidP="00EE7077">
      <w:pPr>
        <w:pStyle w:val="Tekstpodstawowy"/>
        <w:spacing w:line="276" w:lineRule="auto"/>
        <w:ind w:left="720"/>
      </w:pPr>
      <w:r w:rsidRPr="00EE7077">
        <w:t>80-213 Gdańsk</w:t>
      </w:r>
    </w:p>
    <w:p w:rsidR="008A47A1" w:rsidRPr="00EE7077" w:rsidRDefault="008A47A1" w:rsidP="00EE7077">
      <w:pPr>
        <w:pStyle w:val="Tekstpodstawowy"/>
        <w:spacing w:line="276" w:lineRule="auto"/>
        <w:ind w:left="720"/>
      </w:pPr>
      <w:r w:rsidRPr="00EE7077">
        <w:t xml:space="preserve">konto bankowe : BNP Paribas 16 1750 0012 </w:t>
      </w:r>
      <w:r w:rsidR="009B26E9">
        <w:t xml:space="preserve">0000 </w:t>
      </w:r>
      <w:proofErr w:type="spellStart"/>
      <w:r w:rsidR="009B26E9">
        <w:t>0000</w:t>
      </w:r>
      <w:proofErr w:type="spellEnd"/>
      <w:r w:rsidR="009B26E9">
        <w:t xml:space="preserve"> 3878 2258 z dopiskiem: </w:t>
      </w:r>
      <w:r w:rsidRPr="009B26E9">
        <w:rPr>
          <w:b/>
        </w:rPr>
        <w:t xml:space="preserve">imię i nazwisko kursanta </w:t>
      </w:r>
      <w:r w:rsidRPr="00EE7077">
        <w:t xml:space="preserve">- </w:t>
      </w:r>
      <w:r w:rsidRPr="00EE7077">
        <w:rPr>
          <w:b/>
        </w:rPr>
        <w:t>Kurs instruktora unihokeja w Niechanowie</w:t>
      </w:r>
    </w:p>
    <w:p w:rsidR="004C38C2" w:rsidRPr="009B26E9" w:rsidRDefault="009B26E9" w:rsidP="00EE7077">
      <w:pPr>
        <w:spacing w:line="276" w:lineRule="auto"/>
        <w:ind w:left="5954" w:hanging="5246"/>
        <w:rPr>
          <w:rFonts w:ascii="Arial" w:hAnsi="Arial" w:cs="Arial"/>
          <w:sz w:val="22"/>
          <w:szCs w:val="22"/>
        </w:rPr>
      </w:pPr>
      <w:r w:rsidRPr="009B26E9">
        <w:rPr>
          <w:rFonts w:ascii="Arial" w:hAnsi="Arial" w:cs="Arial"/>
          <w:b/>
          <w:sz w:val="22"/>
          <w:szCs w:val="22"/>
        </w:rPr>
        <w:t xml:space="preserve">stenta </w:t>
      </w:r>
      <w:r w:rsidR="000A3B8B" w:rsidRPr="009B26E9">
        <w:rPr>
          <w:rFonts w:ascii="Arial" w:hAnsi="Arial" w:cs="Arial"/>
          <w:b/>
          <w:sz w:val="22"/>
          <w:szCs w:val="22"/>
        </w:rPr>
        <w:t>w Zielonce.</w:t>
      </w:r>
    </w:p>
    <w:sectPr w:rsidR="004C38C2" w:rsidRPr="009B26E9" w:rsidSect="00757281">
      <w:headerReference w:type="default" r:id="rId8"/>
      <w:footerReference w:type="default" r:id="rId9"/>
      <w:pgSz w:w="11906" w:h="16838"/>
      <w:pgMar w:top="851" w:right="851" w:bottom="851" w:left="851" w:header="425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B0765" w:rsidRDefault="009B0765" w:rsidP="00B14376">
      <w:r>
        <w:separator/>
      </w:r>
    </w:p>
  </w:endnote>
  <w:endnote w:type="continuationSeparator" w:id="0">
    <w:p w:rsidR="009B0765" w:rsidRDefault="009B0765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  <w:r w:rsidR="0084454B">
      <w:rPr>
        <w:rFonts w:asciiTheme="minorHAnsi" w:hAnsiTheme="minorHAnsi" w:cstheme="minorHAnsi"/>
        <w:sz w:val="16"/>
      </w:rPr>
      <w:t xml:space="preserve">       </w:t>
    </w:r>
  </w:p>
  <w:p w:rsidR="008D5F09" w:rsidRP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  <w:szCs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  <w:r w:rsidR="00757281" w:rsidRPr="00757281">
      <w:t xml:space="preserve"> </w:t>
    </w:r>
    <w:r w:rsidR="0084454B">
      <w:t xml:space="preserve">       </w:t>
    </w:r>
  </w:p>
  <w:p w:rsidR="008D5F09" w:rsidRPr="0084454B" w:rsidRDefault="008D5F09" w:rsidP="0099353F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+4</w:t>
    </w:r>
    <w:r w:rsidR="00B25A01" w:rsidRPr="0084454B">
      <w:rPr>
        <w:rFonts w:asciiTheme="minorHAnsi" w:hAnsiTheme="minorHAnsi" w:cstheme="minorHAnsi"/>
        <w:sz w:val="16"/>
        <w:szCs w:val="16"/>
      </w:rPr>
      <w:t>8 601 617 315, biuro@polskiunihokej</w:t>
    </w:r>
    <w:r w:rsidRPr="0084454B">
      <w:rPr>
        <w:rFonts w:asciiTheme="minorHAnsi" w:hAnsiTheme="minorHAnsi" w:cstheme="minorHAnsi"/>
        <w:sz w:val="16"/>
        <w:szCs w:val="16"/>
      </w:rPr>
      <w:t xml:space="preserve">.pl </w:t>
    </w:r>
  </w:p>
  <w:p w:rsidR="008D5F09" w:rsidRPr="0084454B" w:rsidRDefault="00B25A01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www.polskiunihokej</w:t>
    </w:r>
    <w:r w:rsidR="008D5F09" w:rsidRPr="0084454B">
      <w:rPr>
        <w:rFonts w:asciiTheme="minorHAnsi" w:hAnsiTheme="minorHAnsi" w:cstheme="minorHAnsi"/>
        <w:sz w:val="16"/>
        <w:szCs w:val="16"/>
      </w:rPr>
      <w:t>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B0765" w:rsidRDefault="009B0765" w:rsidP="00B14376">
      <w:r>
        <w:separator/>
      </w:r>
    </w:p>
  </w:footnote>
  <w:footnote w:type="continuationSeparator" w:id="0">
    <w:p w:rsidR="009B0765" w:rsidRDefault="009B0765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731" w:rsidRDefault="00757281">
    <w:pPr>
      <w:pStyle w:val="Nagwek"/>
    </w:pPr>
    <w:r>
      <w:t xml:space="preserve">  </w:t>
    </w:r>
  </w:p>
  <w:p w:rsidR="00757281" w:rsidRDefault="00757281">
    <w:pPr>
      <w:pStyle w:val="Nagwek"/>
    </w:pPr>
    <w: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3830724</wp:posOffset>
          </wp:positionH>
          <wp:positionV relativeFrom="paragraph">
            <wp:posOffset>102121</wp:posOffset>
          </wp:positionV>
          <wp:extent cx="2057398" cy="876206"/>
          <wp:effectExtent l="19050" t="0" r="2" b="0"/>
          <wp:wrapNone/>
          <wp:docPr id="5" name="Obraz 1" descr="C:\Users\dell\Desktop\Wielkopolski Związek Unihokeja\LOGO na strony\Logo_MKDNiS_kolorowe_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\Desktop\Wielkopolski Związek Unihokeja\LOGO na strony\Logo_MKDNiS_kolorowe_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87620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57281">
      <w:drawing>
        <wp:inline distT="0" distB="0" distL="0" distR="0">
          <wp:extent cx="2704474" cy="1004455"/>
          <wp:effectExtent l="19050" t="0" r="626" b="0"/>
          <wp:docPr id="6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8929" r="3221" b="11309"/>
                  <a:stretch>
                    <a:fillRect/>
                  </a:stretch>
                </pic:blipFill>
                <pic:spPr bwMode="auto">
                  <a:xfrm>
                    <a:off x="0" y="0"/>
                    <a:ext cx="2703368" cy="1004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EE7077" w:rsidRDefault="000B206A" w:rsidP="00EE7077">
    <w:pPr>
      <w:pStyle w:val="Stopka"/>
      <w:tabs>
        <w:tab w:val="clear" w:pos="4536"/>
        <w:tab w:val="clear" w:pos="9072"/>
      </w:tabs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3313" type="#_x0000_t32" style="position:absolute;left:0;text-align:left;margin-left:26.2pt;margin-top:6.45pt;width:460.95pt;height:0;z-index:251660288" o:connectortype="straight"/>
      </w:pict>
    </w:r>
  </w:p>
  <w:p w:rsidR="00EE7077" w:rsidRPr="00EE7077" w:rsidRDefault="00EE7077" w:rsidP="00EE7077">
    <w:pPr>
      <w:pStyle w:val="Stopka"/>
      <w:tabs>
        <w:tab w:val="clear" w:pos="4536"/>
        <w:tab w:val="clear" w:pos="9072"/>
      </w:tabs>
      <w:jc w:val="center"/>
      <w:rPr>
        <w:rFonts w:ascii="Arial" w:hAnsi="Arial" w:cs="Arial"/>
        <w:sz w:val="22"/>
        <w:szCs w:val="22"/>
      </w:rPr>
    </w:pPr>
    <w:r w:rsidRPr="00EE7077">
      <w:rPr>
        <w:rFonts w:ascii="Arial" w:hAnsi="Arial" w:cs="Arial"/>
        <w:sz w:val="22"/>
        <w:szCs w:val="22"/>
      </w:rPr>
      <w:t>Projekt współfinansowany ze środków Ministerstwa Kultury, Dziedzictwa Narodowego i Sportu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7860D9"/>
    <w:multiLevelType w:val="hybridMultilevel"/>
    <w:tmpl w:val="831073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5B30BB"/>
    <w:multiLevelType w:val="hybridMultilevel"/>
    <w:tmpl w:val="8594E4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5339C0"/>
    <w:multiLevelType w:val="hybridMultilevel"/>
    <w:tmpl w:val="878817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491468"/>
    <w:multiLevelType w:val="hybridMultilevel"/>
    <w:tmpl w:val="FB4C48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303294"/>
    <w:multiLevelType w:val="hybridMultilevel"/>
    <w:tmpl w:val="01125100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28FE4925"/>
    <w:multiLevelType w:val="multilevel"/>
    <w:tmpl w:val="BC1AC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A813D9"/>
    <w:multiLevelType w:val="multilevel"/>
    <w:tmpl w:val="36EA3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E1470E5"/>
    <w:multiLevelType w:val="hybridMultilevel"/>
    <w:tmpl w:val="36E09C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E813AD"/>
    <w:multiLevelType w:val="multilevel"/>
    <w:tmpl w:val="29BEA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3210607"/>
    <w:multiLevelType w:val="hybridMultilevel"/>
    <w:tmpl w:val="C7F231F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>
    <w:nsid w:val="478D3919"/>
    <w:multiLevelType w:val="multilevel"/>
    <w:tmpl w:val="8BEC5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8E730E"/>
    <w:multiLevelType w:val="hybridMultilevel"/>
    <w:tmpl w:val="9F669712"/>
    <w:lvl w:ilvl="0" w:tplc="253E3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0838CF"/>
    <w:multiLevelType w:val="multilevel"/>
    <w:tmpl w:val="1D56D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CD57593"/>
    <w:multiLevelType w:val="hybridMultilevel"/>
    <w:tmpl w:val="AB22A90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3"/>
  </w:num>
  <w:num w:numId="4">
    <w:abstractNumId w:val="12"/>
  </w:num>
  <w:num w:numId="5">
    <w:abstractNumId w:val="14"/>
  </w:num>
  <w:num w:numId="6">
    <w:abstractNumId w:val="13"/>
  </w:num>
  <w:num w:numId="7">
    <w:abstractNumId w:val="8"/>
  </w:num>
  <w:num w:numId="8">
    <w:abstractNumId w:val="5"/>
  </w:num>
  <w:num w:numId="9">
    <w:abstractNumId w:val="10"/>
  </w:num>
  <w:num w:numId="10">
    <w:abstractNumId w:val="6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1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82"/>
    <o:shapelayout v:ext="edit">
      <o:idmap v:ext="edit" data="13"/>
      <o:rules v:ext="edit">
        <o:r id="V:Rule2" type="connector" idref="#_x0000_s13313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049FC"/>
    <w:rsid w:val="00010D9B"/>
    <w:rsid w:val="00033631"/>
    <w:rsid w:val="00034F18"/>
    <w:rsid w:val="00046AFD"/>
    <w:rsid w:val="000658DE"/>
    <w:rsid w:val="000A3B8B"/>
    <w:rsid w:val="000B206A"/>
    <w:rsid w:val="000C20A3"/>
    <w:rsid w:val="000C6869"/>
    <w:rsid w:val="000F1084"/>
    <w:rsid w:val="000F57C7"/>
    <w:rsid w:val="00101F31"/>
    <w:rsid w:val="0012053C"/>
    <w:rsid w:val="0012502A"/>
    <w:rsid w:val="00136E25"/>
    <w:rsid w:val="001401F1"/>
    <w:rsid w:val="00144E1F"/>
    <w:rsid w:val="00157723"/>
    <w:rsid w:val="001626D5"/>
    <w:rsid w:val="001643D9"/>
    <w:rsid w:val="00177F29"/>
    <w:rsid w:val="00186544"/>
    <w:rsid w:val="001972AE"/>
    <w:rsid w:val="001A20D3"/>
    <w:rsid w:val="001B40EA"/>
    <w:rsid w:val="001C45D2"/>
    <w:rsid w:val="001E1758"/>
    <w:rsid w:val="001F4424"/>
    <w:rsid w:val="0020179A"/>
    <w:rsid w:val="00220ACF"/>
    <w:rsid w:val="002212BA"/>
    <w:rsid w:val="00227BFF"/>
    <w:rsid w:val="002505BF"/>
    <w:rsid w:val="0026345F"/>
    <w:rsid w:val="00286E60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955D3"/>
    <w:rsid w:val="003A2D06"/>
    <w:rsid w:val="003A3C2E"/>
    <w:rsid w:val="003A3DB4"/>
    <w:rsid w:val="003C558D"/>
    <w:rsid w:val="003D0F61"/>
    <w:rsid w:val="003D17F2"/>
    <w:rsid w:val="003D1906"/>
    <w:rsid w:val="003D6F96"/>
    <w:rsid w:val="003E0E2E"/>
    <w:rsid w:val="003E5F28"/>
    <w:rsid w:val="003F162E"/>
    <w:rsid w:val="003F1D2C"/>
    <w:rsid w:val="00415045"/>
    <w:rsid w:val="004227DF"/>
    <w:rsid w:val="00430B9D"/>
    <w:rsid w:val="004326C8"/>
    <w:rsid w:val="00446F8A"/>
    <w:rsid w:val="00464D79"/>
    <w:rsid w:val="00465FB3"/>
    <w:rsid w:val="00470D2C"/>
    <w:rsid w:val="004815D8"/>
    <w:rsid w:val="00482309"/>
    <w:rsid w:val="00496793"/>
    <w:rsid w:val="004A04A6"/>
    <w:rsid w:val="004A2A7A"/>
    <w:rsid w:val="004A7C3C"/>
    <w:rsid w:val="004C38C2"/>
    <w:rsid w:val="004F0958"/>
    <w:rsid w:val="004F19BF"/>
    <w:rsid w:val="004F598D"/>
    <w:rsid w:val="005077DD"/>
    <w:rsid w:val="005115CB"/>
    <w:rsid w:val="00514A9C"/>
    <w:rsid w:val="00531E98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6018CD"/>
    <w:rsid w:val="006019F4"/>
    <w:rsid w:val="006074BF"/>
    <w:rsid w:val="00607F26"/>
    <w:rsid w:val="00610B0E"/>
    <w:rsid w:val="00614C1C"/>
    <w:rsid w:val="006209E8"/>
    <w:rsid w:val="00633A9B"/>
    <w:rsid w:val="00635B09"/>
    <w:rsid w:val="00642308"/>
    <w:rsid w:val="006501C5"/>
    <w:rsid w:val="006566BE"/>
    <w:rsid w:val="00657525"/>
    <w:rsid w:val="006664AC"/>
    <w:rsid w:val="00666AE3"/>
    <w:rsid w:val="00677283"/>
    <w:rsid w:val="006B16FB"/>
    <w:rsid w:val="006D512E"/>
    <w:rsid w:val="006E616F"/>
    <w:rsid w:val="006E7874"/>
    <w:rsid w:val="006F4DF9"/>
    <w:rsid w:val="00702678"/>
    <w:rsid w:val="00712956"/>
    <w:rsid w:val="007351CE"/>
    <w:rsid w:val="00741B09"/>
    <w:rsid w:val="00747397"/>
    <w:rsid w:val="00750689"/>
    <w:rsid w:val="0075494B"/>
    <w:rsid w:val="00757281"/>
    <w:rsid w:val="007661FE"/>
    <w:rsid w:val="00767015"/>
    <w:rsid w:val="007A5C5B"/>
    <w:rsid w:val="007A7EBC"/>
    <w:rsid w:val="007B180B"/>
    <w:rsid w:val="007D1FD6"/>
    <w:rsid w:val="007D50F5"/>
    <w:rsid w:val="007E4B11"/>
    <w:rsid w:val="007F6361"/>
    <w:rsid w:val="00805CE0"/>
    <w:rsid w:val="008121CA"/>
    <w:rsid w:val="00820027"/>
    <w:rsid w:val="00826520"/>
    <w:rsid w:val="00830248"/>
    <w:rsid w:val="00837F3F"/>
    <w:rsid w:val="0084454B"/>
    <w:rsid w:val="0086303D"/>
    <w:rsid w:val="008631C6"/>
    <w:rsid w:val="00871A4F"/>
    <w:rsid w:val="00872B6A"/>
    <w:rsid w:val="0087524D"/>
    <w:rsid w:val="008768F6"/>
    <w:rsid w:val="0089494E"/>
    <w:rsid w:val="00894F50"/>
    <w:rsid w:val="008A21CA"/>
    <w:rsid w:val="008A47A1"/>
    <w:rsid w:val="008B67AC"/>
    <w:rsid w:val="008B7299"/>
    <w:rsid w:val="008C5472"/>
    <w:rsid w:val="008D5F09"/>
    <w:rsid w:val="008E0BB7"/>
    <w:rsid w:val="008F069E"/>
    <w:rsid w:val="008F385D"/>
    <w:rsid w:val="00907D09"/>
    <w:rsid w:val="00907F67"/>
    <w:rsid w:val="00910D79"/>
    <w:rsid w:val="00915C6C"/>
    <w:rsid w:val="00916BC6"/>
    <w:rsid w:val="00920EF7"/>
    <w:rsid w:val="00936B54"/>
    <w:rsid w:val="0094036A"/>
    <w:rsid w:val="00940F9D"/>
    <w:rsid w:val="00960E06"/>
    <w:rsid w:val="009700C5"/>
    <w:rsid w:val="009744B4"/>
    <w:rsid w:val="00985A07"/>
    <w:rsid w:val="0099353F"/>
    <w:rsid w:val="009954FA"/>
    <w:rsid w:val="009962C2"/>
    <w:rsid w:val="009B0765"/>
    <w:rsid w:val="009B26E9"/>
    <w:rsid w:val="009B5ACF"/>
    <w:rsid w:val="009B747B"/>
    <w:rsid w:val="009B7E37"/>
    <w:rsid w:val="009C2A3A"/>
    <w:rsid w:val="009D03E8"/>
    <w:rsid w:val="009D5467"/>
    <w:rsid w:val="009E4A40"/>
    <w:rsid w:val="00A00E61"/>
    <w:rsid w:val="00A11646"/>
    <w:rsid w:val="00A14428"/>
    <w:rsid w:val="00A21F3D"/>
    <w:rsid w:val="00A224C4"/>
    <w:rsid w:val="00A26E72"/>
    <w:rsid w:val="00A276EA"/>
    <w:rsid w:val="00A27E63"/>
    <w:rsid w:val="00A34B7F"/>
    <w:rsid w:val="00A56A8A"/>
    <w:rsid w:val="00A86D0C"/>
    <w:rsid w:val="00A964A8"/>
    <w:rsid w:val="00AA0E75"/>
    <w:rsid w:val="00AB077F"/>
    <w:rsid w:val="00AB2686"/>
    <w:rsid w:val="00AB4DB3"/>
    <w:rsid w:val="00AC40D8"/>
    <w:rsid w:val="00AE0BFC"/>
    <w:rsid w:val="00AE624B"/>
    <w:rsid w:val="00AF4CA1"/>
    <w:rsid w:val="00B04F58"/>
    <w:rsid w:val="00B07D25"/>
    <w:rsid w:val="00B142C3"/>
    <w:rsid w:val="00B14376"/>
    <w:rsid w:val="00B14B29"/>
    <w:rsid w:val="00B25A01"/>
    <w:rsid w:val="00B25AA2"/>
    <w:rsid w:val="00B26890"/>
    <w:rsid w:val="00B32FEC"/>
    <w:rsid w:val="00B35775"/>
    <w:rsid w:val="00B4187F"/>
    <w:rsid w:val="00B43A0E"/>
    <w:rsid w:val="00B43D57"/>
    <w:rsid w:val="00B53AF2"/>
    <w:rsid w:val="00B67239"/>
    <w:rsid w:val="00B868E0"/>
    <w:rsid w:val="00B90922"/>
    <w:rsid w:val="00B9703C"/>
    <w:rsid w:val="00BB3BE5"/>
    <w:rsid w:val="00BC3145"/>
    <w:rsid w:val="00BD0267"/>
    <w:rsid w:val="00BD517C"/>
    <w:rsid w:val="00BF1BD2"/>
    <w:rsid w:val="00BF2D32"/>
    <w:rsid w:val="00C3152D"/>
    <w:rsid w:val="00C4452D"/>
    <w:rsid w:val="00C44BF9"/>
    <w:rsid w:val="00C509F4"/>
    <w:rsid w:val="00C60303"/>
    <w:rsid w:val="00C67EE1"/>
    <w:rsid w:val="00C91B43"/>
    <w:rsid w:val="00CD0565"/>
    <w:rsid w:val="00CD4AEF"/>
    <w:rsid w:val="00CE4AD6"/>
    <w:rsid w:val="00CE6CD9"/>
    <w:rsid w:val="00CF2731"/>
    <w:rsid w:val="00D01ADF"/>
    <w:rsid w:val="00D10D14"/>
    <w:rsid w:val="00D16085"/>
    <w:rsid w:val="00D212F5"/>
    <w:rsid w:val="00D31201"/>
    <w:rsid w:val="00D3767C"/>
    <w:rsid w:val="00D42DF9"/>
    <w:rsid w:val="00D5727E"/>
    <w:rsid w:val="00D66514"/>
    <w:rsid w:val="00D71B60"/>
    <w:rsid w:val="00D834F9"/>
    <w:rsid w:val="00D85D34"/>
    <w:rsid w:val="00D90B46"/>
    <w:rsid w:val="00DA7C3E"/>
    <w:rsid w:val="00DD65C6"/>
    <w:rsid w:val="00DF76B9"/>
    <w:rsid w:val="00E03966"/>
    <w:rsid w:val="00E10868"/>
    <w:rsid w:val="00E1206B"/>
    <w:rsid w:val="00E12CA8"/>
    <w:rsid w:val="00E15F32"/>
    <w:rsid w:val="00E264FA"/>
    <w:rsid w:val="00E42596"/>
    <w:rsid w:val="00E50A36"/>
    <w:rsid w:val="00E5701F"/>
    <w:rsid w:val="00E57C20"/>
    <w:rsid w:val="00E64ED8"/>
    <w:rsid w:val="00E91F7D"/>
    <w:rsid w:val="00E92E19"/>
    <w:rsid w:val="00EA2BEB"/>
    <w:rsid w:val="00EA45D4"/>
    <w:rsid w:val="00EB61ED"/>
    <w:rsid w:val="00EE7077"/>
    <w:rsid w:val="00EF1425"/>
    <w:rsid w:val="00F03552"/>
    <w:rsid w:val="00F419F8"/>
    <w:rsid w:val="00F57E0B"/>
    <w:rsid w:val="00F60A66"/>
    <w:rsid w:val="00F63F82"/>
    <w:rsid w:val="00F6625C"/>
    <w:rsid w:val="00F92D0F"/>
    <w:rsid w:val="00FB0D2B"/>
    <w:rsid w:val="00FB4E7E"/>
    <w:rsid w:val="00FC1381"/>
    <w:rsid w:val="00FD46A7"/>
    <w:rsid w:val="00FD4B9E"/>
    <w:rsid w:val="00FD6ACD"/>
    <w:rsid w:val="00FE0DE6"/>
    <w:rsid w:val="00FE4839"/>
    <w:rsid w:val="00FF0EF9"/>
    <w:rsid w:val="00FF76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character" w:customStyle="1" w:styleId="spanformfield">
    <w:name w:val="spanformfield"/>
    <w:basedOn w:val="Domylnaczcionkaakapitu"/>
    <w:rsid w:val="00635B09"/>
  </w:style>
  <w:style w:type="character" w:customStyle="1" w:styleId="Teksttreci2">
    <w:name w:val="Tekst treści (2)_"/>
    <w:link w:val="Teksttreci20"/>
    <w:qFormat/>
    <w:rsid w:val="00757281"/>
    <w:rPr>
      <w:rFonts w:ascii="Bookman Old Style" w:eastAsia="Bookman Old Style" w:hAnsi="Bookman Old Style" w:cs="Bookman Old Style"/>
      <w:shd w:val="clear" w:color="auto" w:fill="FFFFFF"/>
    </w:rPr>
  </w:style>
  <w:style w:type="paragraph" w:customStyle="1" w:styleId="Teksttreci20">
    <w:name w:val="Tekst treści (2)"/>
    <w:basedOn w:val="Normalny"/>
    <w:link w:val="Teksttreci2"/>
    <w:qFormat/>
    <w:rsid w:val="00757281"/>
    <w:pPr>
      <w:widowControl w:val="0"/>
      <w:shd w:val="clear" w:color="auto" w:fill="FFFFFF"/>
      <w:spacing w:after="300"/>
      <w:jc w:val="both"/>
    </w:pPr>
    <w:rPr>
      <w:rFonts w:ascii="Bookman Old Style" w:eastAsia="Bookman Old Style" w:hAnsi="Bookman Old Style" w:cs="Bookman Old Style"/>
      <w:noProof w:val="0"/>
      <w:sz w:val="20"/>
      <w:szCs w:val="20"/>
    </w:rPr>
  </w:style>
  <w:style w:type="paragraph" w:styleId="Tekstpodstawowy">
    <w:name w:val="Body Text"/>
    <w:basedOn w:val="Normalny"/>
    <w:link w:val="TekstpodstawowyZnak"/>
    <w:uiPriority w:val="1"/>
    <w:qFormat/>
    <w:rsid w:val="00B868E0"/>
    <w:pPr>
      <w:widowControl w:val="0"/>
      <w:autoSpaceDE w:val="0"/>
      <w:autoSpaceDN w:val="0"/>
    </w:pPr>
    <w:rPr>
      <w:rFonts w:ascii="Arial" w:eastAsia="Arial" w:hAnsi="Arial" w:cs="Arial"/>
      <w:noProof w:val="0"/>
      <w:sz w:val="22"/>
      <w:szCs w:val="22"/>
      <w:lang w:bidi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B868E0"/>
    <w:rPr>
      <w:rFonts w:ascii="Arial" w:eastAsia="Arial" w:hAnsi="Arial" w:cs="Arial"/>
      <w:sz w:val="22"/>
      <w:szCs w:val="22"/>
      <w:lang w:bidi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B26E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B26E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B26E9"/>
    <w:rPr>
      <w:rFonts w:ascii="Times New Roman" w:eastAsia="Times New Roman" w:hAnsi="Times New Roman"/>
      <w:noProof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B26E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B26E9"/>
    <w:rPr>
      <w:b/>
      <w:bCs/>
    </w:rPr>
  </w:style>
  <w:style w:type="character" w:customStyle="1" w:styleId="lrzxr">
    <w:name w:val="lrzxr"/>
    <w:basedOn w:val="Domylnaczcionkaakapitu"/>
    <w:rsid w:val="00220AC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84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31EE-5A2D-4C8B-BB86-A7B9E01E0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50</Words>
  <Characters>2102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8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dell</cp:lastModifiedBy>
  <cp:revision>5</cp:revision>
  <cp:lastPrinted>2019-10-27T17:17:00Z</cp:lastPrinted>
  <dcterms:created xsi:type="dcterms:W3CDTF">2021-05-29T07:13:00Z</dcterms:created>
  <dcterms:modified xsi:type="dcterms:W3CDTF">2021-05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